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E702A" w14:textId="64FE7AEC" w:rsidR="00806AF6" w:rsidRPr="003F2805" w:rsidRDefault="003F2805" w:rsidP="003F2805">
      <w:pPr>
        <w:jc w:val="center"/>
        <w:rPr>
          <w:b/>
          <w:bCs/>
          <w:sz w:val="48"/>
          <w:szCs w:val="48"/>
        </w:rPr>
      </w:pPr>
      <w:r w:rsidRPr="003F2805">
        <w:rPr>
          <w:b/>
          <w:bCs/>
          <w:sz w:val="48"/>
          <w:szCs w:val="48"/>
        </w:rPr>
        <w:t xml:space="preserve">Informative </w:t>
      </w:r>
      <w:r w:rsidR="005F3151">
        <w:rPr>
          <w:b/>
          <w:bCs/>
          <w:sz w:val="48"/>
          <w:szCs w:val="48"/>
        </w:rPr>
        <w:t>W</w:t>
      </w:r>
      <w:r w:rsidRPr="003F2805">
        <w:rPr>
          <w:b/>
          <w:bCs/>
          <w:sz w:val="48"/>
          <w:szCs w:val="48"/>
        </w:rPr>
        <w:t>ebsites for Wildfire Prevention</w:t>
      </w:r>
    </w:p>
    <w:p w14:paraId="6D0DD9F9" w14:textId="47702343" w:rsidR="003F2805" w:rsidRDefault="003F2805"/>
    <w:p w14:paraId="43A83885" w14:textId="2ECBD908" w:rsidR="003F2805" w:rsidRDefault="003F2805" w:rsidP="003F2805">
      <w:pPr>
        <w:pStyle w:val="ListParagraph"/>
        <w:numPr>
          <w:ilvl w:val="0"/>
          <w:numId w:val="1"/>
        </w:numPr>
      </w:pPr>
      <w:r>
        <w:t xml:space="preserve">Douglas County Fire-  </w:t>
      </w:r>
      <w:hyperlink r:id="rId5" w:history="1">
        <w:r w:rsidRPr="00377299">
          <w:rPr>
            <w:rStyle w:val="Hyperlink"/>
          </w:rPr>
          <w:t>https://www.douglasfire2.org/fire-prevention/wildfire-information</w:t>
        </w:r>
      </w:hyperlink>
    </w:p>
    <w:p w14:paraId="29D97746" w14:textId="02379114" w:rsidR="003F2805" w:rsidRDefault="003F2805" w:rsidP="003F2805">
      <w:pPr>
        <w:pStyle w:val="ListParagraph"/>
        <w:numPr>
          <w:ilvl w:val="0"/>
          <w:numId w:val="1"/>
        </w:numPr>
      </w:pPr>
      <w:r>
        <w:t xml:space="preserve">WA State Department of Natural Resources- </w:t>
      </w:r>
      <w:hyperlink r:id="rId6" w:history="1">
        <w:r w:rsidRPr="00377299">
          <w:rPr>
            <w:rStyle w:val="Hyperlink"/>
          </w:rPr>
          <w:t>https://www.dnr.wa.gov/firewise</w:t>
        </w:r>
      </w:hyperlink>
    </w:p>
    <w:p w14:paraId="34059A48" w14:textId="63434B42" w:rsidR="003F2805" w:rsidRDefault="003F2805" w:rsidP="003F2805">
      <w:pPr>
        <w:pStyle w:val="ListParagraph"/>
        <w:numPr>
          <w:ilvl w:val="0"/>
          <w:numId w:val="1"/>
        </w:numPr>
      </w:pPr>
      <w:r>
        <w:t xml:space="preserve">National Fire Protection Association: </w:t>
      </w:r>
      <w:hyperlink r:id="rId7" w:history="1">
        <w:r w:rsidRPr="00377299">
          <w:rPr>
            <w:rStyle w:val="Hyperlink"/>
          </w:rPr>
          <w:t>https://www.nfpa.org/Public-Education/Fire-causes-and-risks/Wildfire</w:t>
        </w:r>
      </w:hyperlink>
    </w:p>
    <w:p w14:paraId="27AB146B" w14:textId="19E30278" w:rsidR="00933985" w:rsidRDefault="00933985" w:rsidP="003F2805">
      <w:pPr>
        <w:pStyle w:val="ListParagraph"/>
        <w:numPr>
          <w:ilvl w:val="0"/>
          <w:numId w:val="1"/>
        </w:numPr>
      </w:pPr>
      <w:r>
        <w:t xml:space="preserve">WSU (Landscaping)- </w:t>
      </w:r>
      <w:hyperlink r:id="rId8" w:history="1">
        <w:r w:rsidRPr="00377299">
          <w:rPr>
            <w:rStyle w:val="Hyperlink"/>
          </w:rPr>
          <w:t>https://extension.wsu.edu/chelan-douglas/gardening/firewise-landscapes/</w:t>
        </w:r>
      </w:hyperlink>
      <w:r>
        <w:t xml:space="preserve"> </w:t>
      </w:r>
    </w:p>
    <w:p w14:paraId="38CBECC9" w14:textId="77777777" w:rsidR="003F2805" w:rsidRDefault="003F2805"/>
    <w:sectPr w:rsidR="003F2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472F9"/>
    <w:multiLevelType w:val="hybridMultilevel"/>
    <w:tmpl w:val="F1CCA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DezMDcxNDa0MDdV0lEKTi0uzszPAykwqgUAlOhGWiwAAAA="/>
  </w:docVars>
  <w:rsids>
    <w:rsidRoot w:val="003F2805"/>
    <w:rsid w:val="003F2805"/>
    <w:rsid w:val="005F3151"/>
    <w:rsid w:val="00806AF6"/>
    <w:rsid w:val="0093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7B6DC"/>
  <w15:chartTrackingRefBased/>
  <w15:docId w15:val="{23CE1A42-5487-4660-9517-093100EE5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8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tension.wsu.edu/chelan-douglas/gardening/firewise-landscap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fpa.org/Public-Education/Fire-causes-and-risks/Wildfi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nr.wa.gov/firewise" TargetMode="External"/><Relationship Id="rId5" Type="http://schemas.openxmlformats.org/officeDocument/2006/relationships/hyperlink" Target="https://www.douglasfire2.org/fire-prevention/wildfire-informa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Cove Community Manager</dc:creator>
  <cp:keywords/>
  <dc:description/>
  <cp:lastModifiedBy>Sun Cove Admin</cp:lastModifiedBy>
  <cp:revision>3</cp:revision>
  <dcterms:created xsi:type="dcterms:W3CDTF">2021-06-11T20:41:00Z</dcterms:created>
  <dcterms:modified xsi:type="dcterms:W3CDTF">2021-06-11T21:34:00Z</dcterms:modified>
</cp:coreProperties>
</file>